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F491D" w14:textId="63D9F9BA" w:rsidR="004A2066" w:rsidRDefault="004A2066" w:rsidP="004A2066">
      <w:pPr>
        <w:pStyle w:val="Title"/>
      </w:pPr>
      <w:r>
        <w:t>Master of Rock Device and App</w:t>
      </w:r>
    </w:p>
    <w:p w14:paraId="3C4E3D2C" w14:textId="77777777" w:rsidR="004A2066" w:rsidRPr="004A2066" w:rsidRDefault="004A2066" w:rsidP="004A2066"/>
    <w:p w14:paraId="04C6F47A" w14:textId="687B78E6" w:rsidR="004A2066" w:rsidRDefault="004A2066" w:rsidP="004A2066">
      <w:pPr>
        <w:pStyle w:val="Title"/>
      </w:pPr>
      <w:r>
        <w:t>- Development Notes  -</w:t>
      </w:r>
    </w:p>
    <w:p w14:paraId="209B66E4" w14:textId="77777777" w:rsidR="004A2066" w:rsidRPr="004A2066" w:rsidRDefault="004A2066" w:rsidP="004A2066"/>
    <w:p w14:paraId="2A822334" w14:textId="77777777" w:rsidR="004A2066" w:rsidRPr="004A2066" w:rsidRDefault="004A2066" w:rsidP="004A2066"/>
    <w:p w14:paraId="08CA5685" w14:textId="5705684D" w:rsidR="004A2066" w:rsidRDefault="004A2066" w:rsidP="004A2066">
      <w:pPr>
        <w:pStyle w:val="Heading1"/>
        <w:numPr>
          <w:ilvl w:val="0"/>
          <w:numId w:val="0"/>
        </w:numPr>
        <w:ind w:left="360" w:hanging="360"/>
      </w:pPr>
      <w:r>
        <w:t>1 | 26.09.2022 @ 15.32, Uni Project Idea:</w:t>
      </w:r>
      <w:r>
        <w:t xml:space="preserve"> </w:t>
      </w:r>
      <w:r>
        <w:t>Master of Rock Guitar Hero Device and App</w:t>
      </w:r>
    </w:p>
    <w:p w14:paraId="5565D78D" w14:textId="77777777" w:rsidR="004A2066" w:rsidRDefault="004A2066" w:rsidP="004A2066"/>
    <w:p w14:paraId="3F0B0EA5" w14:textId="77777777" w:rsidR="004A2066" w:rsidRDefault="004A2066" w:rsidP="004A2066">
      <w:r>
        <w:t>What if there was a device similar to Guitar Hero, which represented the original instrument more accurately? Current devices have five or six buttons and one switch for the picker.</w:t>
      </w:r>
    </w:p>
    <w:p w14:paraId="263DA24A" w14:textId="77777777" w:rsidR="004A2066" w:rsidRDefault="004A2066" w:rsidP="004A2066"/>
    <w:p w14:paraId="2587BC43" w14:textId="77777777" w:rsidR="004A2066" w:rsidRDefault="004A2066" w:rsidP="004A2066"/>
    <w:p w14:paraId="634E25D6" w14:textId="77777777" w:rsidR="004A2066" w:rsidRDefault="004A2066" w:rsidP="004A2066">
      <w:pPr>
        <w:keepNext/>
        <w:jc w:val="center"/>
      </w:pPr>
      <w:r>
        <w:softHyphen/>
      </w:r>
      <w:r>
        <w:softHyphen/>
      </w:r>
      <w:r>
        <w:softHyphen/>
      </w:r>
      <w:r w:rsidRPr="00630D13">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5"/>
                    <a:stretch>
                      <a:fillRect/>
                    </a:stretch>
                  </pic:blipFill>
                  <pic:spPr>
                    <a:xfrm>
                      <a:off x="0" y="0"/>
                      <a:ext cx="3136722" cy="1747271"/>
                    </a:xfrm>
                    <a:prstGeom prst="rect">
                      <a:avLst/>
                    </a:prstGeom>
                  </pic:spPr>
                </pic:pic>
              </a:graphicData>
            </a:graphic>
          </wp:inline>
        </w:drawing>
      </w:r>
      <w:r w:rsidRPr="00671529">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6"/>
                    <a:stretch>
                      <a:fillRect/>
                    </a:stretch>
                  </pic:blipFill>
                  <pic:spPr>
                    <a:xfrm>
                      <a:off x="0" y="0"/>
                      <a:ext cx="2317336" cy="1746398"/>
                    </a:xfrm>
                    <a:prstGeom prst="rect">
                      <a:avLst/>
                    </a:prstGeom>
                  </pic:spPr>
                </pic:pic>
              </a:graphicData>
            </a:graphic>
          </wp:inline>
        </w:drawing>
      </w:r>
    </w:p>
    <w:p w14:paraId="480E783B" w14:textId="77777777" w:rsidR="004A2066" w:rsidRPr="00BE3FFC" w:rsidRDefault="004A2066" w:rsidP="004A2066">
      <w:pPr>
        <w:pStyle w:val="Caption"/>
      </w:pPr>
      <w:r>
        <w:t xml:space="preserve">Figure </w:t>
      </w:r>
      <w:r>
        <w:fldChar w:fldCharType="begin"/>
      </w:r>
      <w:r>
        <w:instrText xml:space="preserve"> SEQ Figure \* ARABIC </w:instrText>
      </w:r>
      <w:r>
        <w:fldChar w:fldCharType="separate"/>
      </w:r>
      <w:r>
        <w:rPr>
          <w:noProof/>
        </w:rPr>
        <w:t>21</w:t>
      </w:r>
      <w:r>
        <w:fldChar w:fldCharType="end"/>
      </w:r>
      <w:r>
        <w:t xml:space="preserve"> | Guitar Hero Standard Guitars</w:t>
      </w:r>
    </w:p>
    <w:p w14:paraId="6E274214" w14:textId="77777777" w:rsidR="004A2066" w:rsidRDefault="004A2066" w:rsidP="004A2066">
      <w:pPr>
        <w:pStyle w:val="NoSpacing"/>
      </w:pPr>
    </w:p>
    <w:p w14:paraId="731EE084" w14:textId="77777777" w:rsidR="004A2066" w:rsidRDefault="004A2066" w:rsidP="004A2066">
      <w:pPr>
        <w:pStyle w:val="NoSpacing"/>
      </w:pPr>
      <w:r>
        <w:t>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 or 24) possible finger positions and six-string switches, it might be possible to turn this device into a multi-purpose input and build an application around it that is entertaining and seamlessly educational.</w:t>
      </w:r>
    </w:p>
    <w:p w14:paraId="02980D7C" w14:textId="77777777" w:rsidR="004A2066" w:rsidRDefault="004A2066" w:rsidP="004A2066">
      <w:pPr>
        <w:pStyle w:val="NoSpacing"/>
      </w:pPr>
    </w:p>
    <w:p w14:paraId="1E4A0652" w14:textId="77777777" w:rsidR="004A2066" w:rsidRDefault="004A2066" w:rsidP="004A2066">
      <w:pPr>
        <w:pStyle w:val="NoSpacing"/>
      </w:pPr>
      <w:r>
        <w:t>This input device could be used for:</w:t>
      </w:r>
    </w:p>
    <w:p w14:paraId="18E13B14" w14:textId="77777777" w:rsidR="004A2066" w:rsidRDefault="004A2066" w:rsidP="004A2066">
      <w:pPr>
        <w:pStyle w:val="NoSpacing"/>
        <w:numPr>
          <w:ilvl w:val="0"/>
          <w:numId w:val="2"/>
        </w:numPr>
      </w:pPr>
      <w:r>
        <w:t>Learning the layout and notes of a guitar,</w:t>
      </w:r>
    </w:p>
    <w:p w14:paraId="13A43D18" w14:textId="77777777" w:rsidR="004A2066" w:rsidRDefault="004A2066" w:rsidP="004A2066">
      <w:pPr>
        <w:pStyle w:val="NoSpacing"/>
        <w:numPr>
          <w:ilvl w:val="0"/>
          <w:numId w:val="2"/>
        </w:numPr>
      </w:pPr>
      <w:r>
        <w:t>Follow app instructions to practice scales,</w:t>
      </w:r>
    </w:p>
    <w:p w14:paraId="1EC8787E" w14:textId="77777777" w:rsidR="004A2066" w:rsidRDefault="004A2066" w:rsidP="004A2066">
      <w:pPr>
        <w:pStyle w:val="NoSpacing"/>
        <w:numPr>
          <w:ilvl w:val="0"/>
          <w:numId w:val="2"/>
        </w:numPr>
      </w:pPr>
      <w:r>
        <w:t>Play actual music,</w:t>
      </w:r>
    </w:p>
    <w:p w14:paraId="0BC34B26" w14:textId="77777777" w:rsidR="004A2066" w:rsidRDefault="004A2066" w:rsidP="004A2066">
      <w:pPr>
        <w:pStyle w:val="NoSpacing"/>
        <w:numPr>
          <w:ilvl w:val="0"/>
          <w:numId w:val="2"/>
        </w:numPr>
      </w:pPr>
      <w:r>
        <w:t>Learn songs and riffs,</w:t>
      </w:r>
    </w:p>
    <w:p w14:paraId="5E26AE52" w14:textId="77777777" w:rsidR="004A2066" w:rsidRDefault="004A2066" w:rsidP="004A2066">
      <w:pPr>
        <w:pStyle w:val="NoSpacing"/>
        <w:numPr>
          <w:ilvl w:val="0"/>
          <w:numId w:val="2"/>
        </w:numPr>
      </w:pPr>
      <w:r>
        <w:t>Learn to read guitar tabs,</w:t>
      </w:r>
    </w:p>
    <w:p w14:paraId="0CFA5E80" w14:textId="77777777" w:rsidR="004A2066" w:rsidRDefault="004A2066" w:rsidP="004A2066">
      <w:pPr>
        <w:pStyle w:val="NoSpacing"/>
        <w:numPr>
          <w:ilvl w:val="0"/>
          <w:numId w:val="2"/>
        </w:numPr>
      </w:pPr>
      <w:r>
        <w:t>Compete,</w:t>
      </w:r>
    </w:p>
    <w:p w14:paraId="7C081EC0" w14:textId="77777777" w:rsidR="004A2066" w:rsidRDefault="004A2066" w:rsidP="004A2066">
      <w:pPr>
        <w:pStyle w:val="NoSpacing"/>
        <w:numPr>
          <w:ilvl w:val="0"/>
          <w:numId w:val="2"/>
        </w:numPr>
      </w:pPr>
      <w:r>
        <w:t>Practice anywhere without the nuisance of the volume,</w:t>
      </w:r>
    </w:p>
    <w:p w14:paraId="5E90AC2D" w14:textId="77777777" w:rsidR="004A2066" w:rsidRPr="00565B73" w:rsidRDefault="004A2066" w:rsidP="004A2066">
      <w:pPr>
        <w:pStyle w:val="NoSpacing"/>
        <w:numPr>
          <w:ilvl w:val="0"/>
          <w:numId w:val="2"/>
        </w:numPr>
      </w:pPr>
      <w:r>
        <w:t>Compose new songs.</w:t>
      </w:r>
    </w:p>
    <w:p w14:paraId="6F2A2112" w14:textId="77777777" w:rsidR="004A2066" w:rsidRDefault="004A2066" w:rsidP="004A2066">
      <w:pPr>
        <w:suppressAutoHyphens w:val="0"/>
        <w:spacing w:after="160"/>
        <w:jc w:val="left"/>
      </w:pPr>
    </w:p>
    <w:p w14:paraId="3E43B0DE" w14:textId="77777777" w:rsidR="004A2066" w:rsidRDefault="004A2066" w:rsidP="004A2066">
      <w:pPr>
        <w:suppressAutoHyphens w:val="0"/>
        <w:spacing w:after="160"/>
      </w:pPr>
      <w:r>
        <w:t>The very same time and effort that users spend pressing seemingly arbitrary buttons on a plastic mock guitar could be used to acquire practical knowledge.</w:t>
      </w:r>
    </w:p>
    <w:p w14:paraId="45E4FBE8" w14:textId="208D8A57" w:rsidR="004A2066" w:rsidRDefault="004A2066" w:rsidP="004A2066">
      <w:pPr>
        <w:suppressAutoHyphens w:val="0"/>
        <w:spacing w:after="160"/>
      </w:pPr>
    </w:p>
    <w:p w14:paraId="7100FEC6" w14:textId="77777777" w:rsidR="004A2066" w:rsidRDefault="004A2066" w:rsidP="004A2066">
      <w:pPr>
        <w:suppressAutoHyphens w:val="0"/>
        <w:spacing w:after="160"/>
      </w:pPr>
    </w:p>
    <w:p w14:paraId="7CA0C327" w14:textId="77777777" w:rsidR="004A2066" w:rsidRDefault="004A2066" w:rsidP="004A2066">
      <w:pPr>
        <w:suppressAutoHyphens w:val="0"/>
        <w:spacing w:after="160"/>
      </w:pPr>
      <w:r>
        <w:t xml:space="preserve">Similar devices, apps and inventions: </w:t>
      </w:r>
    </w:p>
    <w:p w14:paraId="3E6BA122" w14:textId="77777777" w:rsidR="004A2066" w:rsidRDefault="004A2066" w:rsidP="004A2066">
      <w:pPr>
        <w:pStyle w:val="ListParagraph"/>
        <w:numPr>
          <w:ilvl w:val="0"/>
          <w:numId w:val="2"/>
        </w:numPr>
      </w:pPr>
      <w:r w:rsidRPr="00742D29">
        <w:t>Frets Zealot Fretboard Guitar System,</w:t>
      </w:r>
    </w:p>
    <w:p w14:paraId="421179D5" w14:textId="77777777" w:rsidR="004A2066" w:rsidRPr="00140430" w:rsidRDefault="004A2066" w:rsidP="004A2066">
      <w:pPr>
        <w:pStyle w:val="ListParagraph"/>
        <w:numPr>
          <w:ilvl w:val="0"/>
          <w:numId w:val="2"/>
        </w:numPr>
        <w:rPr>
          <w:rFonts w:ascii="Times New Roman" w:hAnsi="Times New Roman"/>
        </w:rPr>
      </w:pPr>
      <w:r>
        <w:rPr>
          <w:rStyle w:val="a-size-large"/>
        </w:rPr>
        <w:t>Fanville Portable Wooden Pocket Guitar Practice Tool Chord Trainer Finger Exercise Gadget for Beginner Guitar Picks and Finger Strengthener Tool,</w:t>
      </w:r>
    </w:p>
    <w:p w14:paraId="337BAA1C" w14:textId="77777777" w:rsidR="004A2066" w:rsidRDefault="004A2066" w:rsidP="004A2066">
      <w:pPr>
        <w:pStyle w:val="NoSpacing"/>
        <w:numPr>
          <w:ilvl w:val="0"/>
          <w:numId w:val="2"/>
        </w:numPr>
      </w:pPr>
      <w:r>
        <w:t>Guitar Riff Pro App,</w:t>
      </w:r>
    </w:p>
    <w:p w14:paraId="2A39C3D3" w14:textId="77777777" w:rsidR="004A2066" w:rsidRPr="00B04D67" w:rsidRDefault="004A2066" w:rsidP="004A2066">
      <w:pPr>
        <w:pStyle w:val="NoSpacing"/>
        <w:numPr>
          <w:ilvl w:val="0"/>
          <w:numId w:val="2"/>
        </w:numPr>
      </w:pPr>
      <w:r>
        <w:t>All available guitar tablature readers.</w:t>
      </w:r>
    </w:p>
    <w:p w14:paraId="051A2C5B" w14:textId="77777777" w:rsidR="004A2066" w:rsidRDefault="004A2066" w:rsidP="004A2066">
      <w:pPr>
        <w:pStyle w:val="NoSpacing"/>
      </w:pPr>
    </w:p>
    <w:p w14:paraId="58244319" w14:textId="77777777" w:rsidR="004A2066" w:rsidRDefault="004A2066" w:rsidP="004A2066">
      <w:pPr>
        <w:pStyle w:val="NoSpacing"/>
      </w:pPr>
      <w:r w:rsidRPr="0050025C">
        <w:rPr>
          <w:b/>
          <w:bCs/>
        </w:rPr>
        <w:t>Challenges</w:t>
      </w:r>
      <w:r>
        <w:t>: writing an application that listens to a device's input is not the most significant challenge. However, creating an instrument that handles 20 fret switches and six pieces of strings switches, a USB or Wifi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Default="004A2066"/>
    <w:sectPr w:rsidR="007901D7"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kwrAUAEmuOcCwAAAA="/>
  </w:docVars>
  <w:rsids>
    <w:rsidRoot w:val="004A2066"/>
    <w:rsid w:val="004A2066"/>
    <w:rsid w:val="00C6494D"/>
    <w:rsid w:val="00F407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4A2066"/>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4A2066"/>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4A2066"/>
    <w:rPr>
      <w:rFonts w:asciiTheme="majorHAnsi" w:hAnsiTheme="majorHAnsi"/>
      <w:sz w:val="24"/>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15</Words>
  <Characters>1802</Characters>
  <Application>Microsoft Office Word</Application>
  <DocSecurity>0</DocSecurity>
  <Lines>15</Lines>
  <Paragraphs>4</Paragraphs>
  <ScaleCrop>false</ScaleCrop>
  <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1</cp:revision>
  <dcterms:created xsi:type="dcterms:W3CDTF">2022-09-26T21:44:00Z</dcterms:created>
  <dcterms:modified xsi:type="dcterms:W3CDTF">2022-09-26T21:48:00Z</dcterms:modified>
</cp:coreProperties>
</file>